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761"/>
        <w:tblW w:w="5000" w:type="pct"/>
        <w:tblLook w:val="04A0" w:firstRow="1" w:lastRow="0" w:firstColumn="1" w:lastColumn="0" w:noHBand="0" w:noVBand="1"/>
      </w:tblPr>
      <w:tblGrid>
        <w:gridCol w:w="6646"/>
        <w:gridCol w:w="764"/>
        <w:gridCol w:w="764"/>
        <w:gridCol w:w="764"/>
        <w:gridCol w:w="764"/>
        <w:gridCol w:w="764"/>
      </w:tblGrid>
      <w:tr w:rsidR="00D75183" w:rsidRPr="009D0386" w:rsidTr="00D75183">
        <w:trPr>
          <w:trHeight w:val="869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40"/>
                <w:szCs w:val="48"/>
                <w:lang w:eastAsia="en-AU"/>
              </w:rPr>
            </w:pPr>
            <w:bookmarkStart w:id="0" w:name="_GoBack"/>
            <w:r w:rsidRPr="009D0386">
              <w:rPr>
                <w:rFonts w:ascii="Calibri" w:eastAsia="Times New Roman" w:hAnsi="Calibri" w:cs="Calibri"/>
                <w:color w:val="000000"/>
                <w:sz w:val="40"/>
                <w:szCs w:val="48"/>
                <w:lang w:val="en-US" w:eastAsia="en-AU"/>
              </w:rPr>
              <w:t>General Workplace Inspection Checklist</w:t>
            </w:r>
          </w:p>
        </w:tc>
      </w:tr>
      <w:tr w:rsidR="00D75183" w:rsidRPr="009D0386" w:rsidTr="00D75183">
        <w:trPr>
          <w:trHeight w:val="32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40"/>
                <w:szCs w:val="48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404"/>
        </w:trPr>
        <w:tc>
          <w:tcPr>
            <w:tcW w:w="31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Arial"/>
                <w:b/>
                <w:bCs/>
                <w:color w:val="000000"/>
                <w:sz w:val="32"/>
                <w:szCs w:val="32"/>
                <w:lang w:eastAsia="en-AU"/>
              </w:rPr>
            </w:pPr>
            <w:r w:rsidRPr="009D0386">
              <w:rPr>
                <w:rFonts w:ascii="Calibri" w:eastAsia="Times New Roman" w:hAnsi="Calibri" w:cs="Arial"/>
                <w:b/>
                <w:bCs/>
                <w:color w:val="000000"/>
                <w:sz w:val="32"/>
                <w:szCs w:val="32"/>
                <w:lang w:val="en-US" w:eastAsia="en-AU"/>
              </w:rPr>
              <w:t>Key:</w:t>
            </w:r>
          </w:p>
        </w:tc>
        <w:tc>
          <w:tcPr>
            <w:tcW w:w="365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479"/>
        </w:trPr>
        <w:tc>
          <w:tcPr>
            <w:tcW w:w="31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Arial"/>
                <w:b/>
                <w:bCs/>
                <w:color w:val="000000"/>
                <w:sz w:val="32"/>
                <w:szCs w:val="32"/>
                <w:lang w:eastAsia="en-AU"/>
              </w:rPr>
            </w:pPr>
          </w:p>
        </w:tc>
        <w:tc>
          <w:tcPr>
            <w:tcW w:w="182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Times New Roman"/>
                <w:color w:val="000000"/>
                <w:sz w:val="20"/>
                <w:szCs w:val="20"/>
                <w:lang w:val="en-US" w:eastAsia="en-AU"/>
              </w:rPr>
              <w:t xml:space="preserve">Poor               </w:t>
            </w:r>
            <w:r w:rsidRPr="009D0386"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en-AU"/>
              </w:rPr>
              <w:t>Satisfactory                Good</w:t>
            </w: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STORAG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. Materials stored in racks and bins wherever possibl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53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2. Storage designed to </w:t>
            </w:r>
            <w:proofErr w:type="spellStart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minimise</w:t>
            </w:r>
            <w:proofErr w:type="spellEnd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 lifting problems (between knee and shoulder)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. Easy access for people and equipmen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. Floors around racking or shelves clear of rubbish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. General conditions of racks and palle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FLOORS OF WALKWAY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. Oil and grease cleaned up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. Floors kept dr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. Entry and across walkways kept clear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31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. No electrical leads, hoses or cables crossing walkway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0. Walkways clearly mark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1. Vehicles separated from footway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2. Unobstructed vision at intersection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STAIRS, LADDERS AND PLATFORM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3. Steps firm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4. Anti-slip tread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5. Firm handrai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6. Ladder rungs and bolts firm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7. Fallback protection on high ladder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LIGHTING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8. Adequate illumination for each task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9. Good natural lighting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0. Good light reflection from walls and ceiling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1. No glar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2. Light fittings clean and in good condit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3. Emergency lighting operabl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:rsidR="0041736F" w:rsidRPr="009D0386" w:rsidRDefault="0041736F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:rsidR="0041736F" w:rsidRPr="009D0386" w:rsidRDefault="0041736F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:rsidR="0041736F" w:rsidRPr="009D0386" w:rsidRDefault="0041736F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lastRenderedPageBreak/>
              <w:t>ELECTRICAL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4. No broken plugs, sockets or switche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5. No frayed or damaged lead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6. Portable power tools in good condit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7. No temporary leads on floor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8. Emergency shutdown procedures in pla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9. Circuit breakers insta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0. Controls clearly marked and accessibl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RUBBISH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1. Bins located at suitable poin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2. Bins emptied regularl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3. Oily rags and combustible refuse in covered metal container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4. Waste from work regularly cleaned up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WORK BENCHE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5. Clear of rubbish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6. Tools not in use kept in pla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7. No damaged hand too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8. No damaged power too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9. Work height right for each worker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0. No sharp edge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1. No bending, reaching, twisting requir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HAZARDOUS SUBSTANCE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2. MSDS for all chemica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3. Containers clearly labe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4. Special storage conditions complied with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5. Disposal of chemical wast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6. Warning sign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7. All users tr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8. Adequate ventilation and extract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9. Fume hoods and spray booths working properl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VEHICLE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0. Operators tr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1. Regularly maint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2. Operator position protect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3. Noise levels contro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4. Only operated in appropriate area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:rsidR="0041736F" w:rsidRPr="009D0386" w:rsidRDefault="0041736F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  <w:p w:rsidR="0041736F" w:rsidRPr="009D0386" w:rsidRDefault="0041736F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TANKS, TRENCHES AND CONFINED SPACE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lastRenderedPageBreak/>
              <w:t>55. Free of poisonous fumes or liquid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6. Adequate positive ventilat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7. Buddy standing b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8. Safety escape routes in us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9. Warning sign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0. Adequate shoring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OUTDOOR AREA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1. Procedures in place to reduce work in sun and hea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2. Procedures in place to deal with sharps and other stray objec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3. Adequate shade, rest and water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4. Adequate personal protective clothing and equipmen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5. Adequate protection from live anima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MEDICAL AND BIOLOGICAL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6. Procedures in place to deal with sharp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7. Procedures in place to dispose of biological wast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53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8. Procedures in place to prevent contamination from biological sample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MACHINERY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69. Kept clea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0. Adequately guard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1. Operators tr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72. Start/stop switches clearly marked, in easy reach of </w:t>
            </w:r>
            <w:r w:rsidRPr="009D0386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en-AU"/>
              </w:rPr>
              <w:t>operator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3. Provision to store waste offcu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74. Adequate work space around </w:t>
            </w:r>
            <w:r w:rsidRPr="009D0386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  <w:lang w:val="en-US" w:eastAsia="en-AU"/>
              </w:rPr>
              <w:t>machin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5. Noise levels contro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6. Fumes and exhaust contro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7. Lighting satisfactor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8. No bending, stooping or twisting requir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79. Regularly maint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80. Adequate lockout, </w:t>
            </w:r>
            <w:proofErr w:type="spellStart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tagout</w:t>
            </w:r>
            <w:proofErr w:type="spellEnd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 and isolation available and us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PIPING AND PRESSURE VESSEL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81. All pipes </w:t>
            </w:r>
            <w:proofErr w:type="spellStart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colour</w:t>
            </w:r>
            <w:proofErr w:type="spellEnd"/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 xml:space="preserve"> coded or labe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2. No leaks or drip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3. No dents or obvious corros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4. Properly support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5. Adequate insulation or protection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6. Warning sign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OFFICES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7. Chairs suited to tasks and user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lastRenderedPageBreak/>
              <w:t>88. Desks suited to tasks and user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89. Measures to prevent occupational overuse syndrome in place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0. Air-conditioning maintained regularly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1. Clear, non-slip floor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FIRST AID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2. Kits and contents appropriate to the first aid assessment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3. Easy access to ki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4. Clearly labell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5. Emergency numbers display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6. Accident records maint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7. Serious accidents reported to HSO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359"/>
        </w:trPr>
        <w:tc>
          <w:tcPr>
            <w:tcW w:w="3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0"/>
                <w:lang w:val="en-US" w:eastAsia="en-AU"/>
              </w:rPr>
              <w:t>FIRE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2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3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4</w:t>
            </w:r>
          </w:p>
        </w:tc>
        <w:tc>
          <w:tcPr>
            <w:tcW w:w="3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5</w:t>
            </w: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8. Extinguishers clearly marked, in place, regularly servic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99. Clear exis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00. Adequate pointers to fire exist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01. Fire alarm system working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02. Emergency evacuation procedures, including regular drills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AU"/>
              </w:rPr>
              <w:t>103. Employees trained</w:t>
            </w: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493" w:hanging="57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31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20"/>
                <w:lang w:eastAsia="en-AU"/>
              </w:rPr>
              <w:t>Disclaimer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Times New Roman"/>
                <w:sz w:val="20"/>
                <w:szCs w:val="20"/>
                <w:lang w:eastAsia="en-AU"/>
              </w:rPr>
            </w:pPr>
          </w:p>
        </w:tc>
      </w:tr>
      <w:tr w:rsidR="00D75183" w:rsidRPr="009D0386" w:rsidTr="00D75183">
        <w:trPr>
          <w:trHeight w:val="299"/>
        </w:trPr>
        <w:tc>
          <w:tcPr>
            <w:tcW w:w="5000" w:type="pct"/>
            <w:gridSpan w:val="6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</w:pPr>
            <w:r w:rsidRPr="009D0386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  <w:t>These notes are published as an information service and without assuming a duty of care.  They contain general information only and should not be relied upon as a substitute for professional or legal advice.</w:t>
            </w:r>
          </w:p>
        </w:tc>
      </w:tr>
      <w:tr w:rsidR="00D75183" w:rsidRPr="009D0386" w:rsidTr="00D75183">
        <w:trPr>
          <w:trHeight w:val="426"/>
        </w:trPr>
        <w:tc>
          <w:tcPr>
            <w:tcW w:w="5000" w:type="pct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75183" w:rsidRPr="009D0386" w:rsidRDefault="00D75183" w:rsidP="00D75183">
            <w:pPr>
              <w:spacing w:after="0" w:line="240" w:lineRule="auto"/>
              <w:ind w:left="777" w:hanging="284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AU"/>
              </w:rPr>
            </w:pPr>
          </w:p>
        </w:tc>
      </w:tr>
      <w:bookmarkEnd w:id="0"/>
    </w:tbl>
    <w:p w:rsidR="004C667A" w:rsidRPr="009D0386" w:rsidRDefault="004C667A" w:rsidP="00D75183">
      <w:pPr>
        <w:ind w:left="777" w:hanging="284"/>
        <w:rPr>
          <w:rFonts w:ascii="Calibri" w:hAnsi="Calibri"/>
        </w:rPr>
      </w:pPr>
    </w:p>
    <w:sectPr w:rsidR="004C667A" w:rsidRPr="009D0386" w:rsidSect="00D751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rQ0NzcwMbY0MTFV0lEKTi0uzszPAykwqgUAxe+NSSwAAAA="/>
  </w:docVars>
  <w:rsids>
    <w:rsidRoot w:val="000B5007"/>
    <w:rsid w:val="000B5007"/>
    <w:rsid w:val="0041736F"/>
    <w:rsid w:val="004C667A"/>
    <w:rsid w:val="005D1F1D"/>
    <w:rsid w:val="009D0386"/>
    <w:rsid w:val="00D7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E29050-93DE-482E-9CF2-7D538536D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1F1D"/>
  </w:style>
  <w:style w:type="paragraph" w:styleId="Heading1">
    <w:name w:val="heading 1"/>
    <w:basedOn w:val="Normal"/>
    <w:next w:val="Normal"/>
    <w:link w:val="Heading1Char"/>
    <w:uiPriority w:val="9"/>
    <w:qFormat/>
    <w:rsid w:val="005D1F1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F1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1F1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1F1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1F1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1F1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1F1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1F1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1F1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1F1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F1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1F1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1F1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1F1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1F1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1F1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1F1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1F1D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F1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D1F1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D1F1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F1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F1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D1F1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D1F1D"/>
    <w:rPr>
      <w:i/>
      <w:iCs/>
      <w:color w:val="auto"/>
    </w:rPr>
  </w:style>
  <w:style w:type="paragraph" w:styleId="NoSpacing">
    <w:name w:val="No Spacing"/>
    <w:uiPriority w:val="1"/>
    <w:qFormat/>
    <w:rsid w:val="005D1F1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1F1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D1F1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1F1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1F1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D1F1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D1F1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D1F1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D1F1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D1F1D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1F1D"/>
    <w:pPr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D7518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75183"/>
    <w:rPr>
      <w:color w:val="954F72"/>
      <w:u w:val="single"/>
    </w:rPr>
  </w:style>
  <w:style w:type="paragraph" w:customStyle="1" w:styleId="msonormal0">
    <w:name w:val="msonormal"/>
    <w:basedOn w:val="Normal"/>
    <w:rsid w:val="00D7518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3">
    <w:name w:val="xl63"/>
    <w:basedOn w:val="Normal"/>
    <w:rsid w:val="00D7518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4">
    <w:name w:val="xl64"/>
    <w:basedOn w:val="Normal"/>
    <w:rsid w:val="00D75183"/>
    <w:pP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sz w:val="20"/>
      <w:szCs w:val="20"/>
      <w:lang w:eastAsia="en-AU"/>
    </w:rPr>
  </w:style>
  <w:style w:type="paragraph" w:customStyle="1" w:styleId="xl65">
    <w:name w:val="xl65"/>
    <w:basedOn w:val="Normal"/>
    <w:rsid w:val="00D75183"/>
    <w:pP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sz w:val="24"/>
      <w:szCs w:val="24"/>
      <w:lang w:eastAsia="en-AU"/>
    </w:rPr>
  </w:style>
  <w:style w:type="paragraph" w:customStyle="1" w:styleId="xl66">
    <w:name w:val="xl66"/>
    <w:basedOn w:val="Normal"/>
    <w:rsid w:val="00D75183"/>
    <w:pP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b/>
      <w:bCs/>
      <w:sz w:val="28"/>
      <w:szCs w:val="28"/>
      <w:lang w:eastAsia="en-AU"/>
    </w:rPr>
  </w:style>
  <w:style w:type="paragraph" w:customStyle="1" w:styleId="xl67">
    <w:name w:val="xl67"/>
    <w:basedOn w:val="Normal"/>
    <w:rsid w:val="00D75183"/>
    <w:pP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b/>
      <w:bCs/>
      <w:sz w:val="20"/>
      <w:szCs w:val="20"/>
      <w:lang w:eastAsia="en-AU"/>
    </w:rPr>
  </w:style>
  <w:style w:type="paragraph" w:customStyle="1" w:styleId="xl68">
    <w:name w:val="xl68"/>
    <w:basedOn w:val="Normal"/>
    <w:rsid w:val="00D75183"/>
    <w:pP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b/>
      <w:bCs/>
      <w:sz w:val="16"/>
      <w:szCs w:val="16"/>
      <w:lang w:eastAsia="en-AU"/>
    </w:rPr>
  </w:style>
  <w:style w:type="paragraph" w:customStyle="1" w:styleId="xl69">
    <w:name w:val="xl69"/>
    <w:basedOn w:val="Normal"/>
    <w:rsid w:val="00D7518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32"/>
      <w:szCs w:val="32"/>
      <w:lang w:eastAsia="en-AU"/>
    </w:rPr>
  </w:style>
  <w:style w:type="paragraph" w:customStyle="1" w:styleId="xl70">
    <w:name w:val="xl70"/>
    <w:basedOn w:val="Normal"/>
    <w:rsid w:val="00D7518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32"/>
      <w:szCs w:val="32"/>
      <w:lang w:eastAsia="en-AU"/>
    </w:rPr>
  </w:style>
  <w:style w:type="paragraph" w:customStyle="1" w:styleId="xl71">
    <w:name w:val="xl71"/>
    <w:basedOn w:val="Normal"/>
    <w:rsid w:val="00D75183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2">
    <w:name w:val="xl72"/>
    <w:basedOn w:val="Normal"/>
    <w:rsid w:val="00D75183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3">
    <w:name w:val="xl73"/>
    <w:basedOn w:val="Normal"/>
    <w:rsid w:val="00D7518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D7518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5">
    <w:name w:val="xl75"/>
    <w:basedOn w:val="Normal"/>
    <w:rsid w:val="00D75183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sz w:val="20"/>
      <w:szCs w:val="20"/>
      <w:lang w:eastAsia="en-AU"/>
    </w:rPr>
  </w:style>
  <w:style w:type="paragraph" w:customStyle="1" w:styleId="xl76">
    <w:name w:val="xl76"/>
    <w:basedOn w:val="Normal"/>
    <w:rsid w:val="00D7518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Century Gothic" w:eastAsia="Times New Roman" w:hAnsi="Century Gothic" w:cs="Times New Roman"/>
      <w:b/>
      <w:bCs/>
      <w:sz w:val="28"/>
      <w:szCs w:val="28"/>
      <w:lang w:eastAsia="en-AU"/>
    </w:rPr>
  </w:style>
  <w:style w:type="paragraph" w:customStyle="1" w:styleId="xl77">
    <w:name w:val="xl77"/>
    <w:basedOn w:val="Normal"/>
    <w:rsid w:val="00D7518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entury Gothic" w:eastAsia="Times New Roman" w:hAnsi="Century Gothic" w:cs="Times New Roman"/>
      <w:sz w:val="20"/>
      <w:szCs w:val="20"/>
      <w:lang w:eastAsia="en-AU"/>
    </w:rPr>
  </w:style>
  <w:style w:type="paragraph" w:customStyle="1" w:styleId="xl78">
    <w:name w:val="xl78"/>
    <w:basedOn w:val="Normal"/>
    <w:rsid w:val="00D75183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500" w:firstLine="500"/>
      <w:jc w:val="left"/>
      <w:textAlignment w:val="center"/>
    </w:pPr>
    <w:rPr>
      <w:rFonts w:ascii="Century Gothic" w:eastAsia="Times New Roman" w:hAnsi="Century Gothic" w:cs="Times New Roman"/>
      <w:sz w:val="20"/>
      <w:szCs w:val="20"/>
      <w:lang w:eastAsia="en-AU"/>
    </w:rPr>
  </w:style>
  <w:style w:type="paragraph" w:customStyle="1" w:styleId="xl79">
    <w:name w:val="xl79"/>
    <w:basedOn w:val="Normal"/>
    <w:rsid w:val="00D75183"/>
    <w:pPr>
      <w:spacing w:before="100" w:beforeAutospacing="1" w:after="100" w:afterAutospacing="1" w:line="240" w:lineRule="auto"/>
      <w:jc w:val="center"/>
      <w:textAlignment w:val="center"/>
    </w:pPr>
    <w:rPr>
      <w:rFonts w:ascii="Century Gothic" w:eastAsia="Times New Roman" w:hAnsi="Century Gothic" w:cs="Times New Roman"/>
      <w:sz w:val="16"/>
      <w:szCs w:val="16"/>
      <w:lang w:eastAsia="en-AU"/>
    </w:rPr>
  </w:style>
  <w:style w:type="paragraph" w:customStyle="1" w:styleId="xl80">
    <w:name w:val="xl80"/>
    <w:basedOn w:val="Normal"/>
    <w:rsid w:val="00D75183"/>
    <w:pPr>
      <w:spacing w:before="100" w:beforeAutospacing="1" w:after="100" w:afterAutospacing="1" w:line="240" w:lineRule="auto"/>
      <w:jc w:val="center"/>
      <w:textAlignment w:val="center"/>
    </w:pPr>
    <w:rPr>
      <w:rFonts w:ascii="Century Gothic" w:eastAsia="Times New Roman" w:hAnsi="Century Gothic" w:cs="Times New Roman"/>
      <w:sz w:val="48"/>
      <w:szCs w:val="4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19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B06AE-929D-4408-8097-7B07022F9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inders University</Company>
  <LinksUpToDate>false</LinksUpToDate>
  <CharactersWithSpaces>5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Kaur</dc:creator>
  <cp:keywords/>
  <dc:description/>
  <cp:lastModifiedBy>John Peake</cp:lastModifiedBy>
  <cp:revision>4</cp:revision>
  <dcterms:created xsi:type="dcterms:W3CDTF">2018-07-12T00:46:00Z</dcterms:created>
  <dcterms:modified xsi:type="dcterms:W3CDTF">2019-08-09T08:58:00Z</dcterms:modified>
</cp:coreProperties>
</file>